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5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0"/>
        <w:gridCol w:w="73"/>
        <w:gridCol w:w="992"/>
        <w:gridCol w:w="2195"/>
        <w:gridCol w:w="1060"/>
        <w:gridCol w:w="1600"/>
        <w:gridCol w:w="1300"/>
      </w:tblGrid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OSMANİYE KORKUT ATA ÜNİVERSİTESİ</w:t>
            </w: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82772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KADİRLİ UYGULAMALI BİLİMLER FAKÜLTESİ</w:t>
            </w:r>
            <w:r w:rsidR="00827725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 xml:space="preserve"> 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GIDA TEKNOLOJİSİ BÖLÜMÜ</w:t>
            </w: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1C330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202</w:t>
            </w:r>
            <w:r w:rsidR="000B5708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2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-202</w:t>
            </w:r>
            <w:r w:rsidR="000B5708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3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 xml:space="preserve"> EĞİTİM-ÖĞRETİM YILI GÜZ YARIYILI </w:t>
            </w:r>
            <w:r w:rsidR="001C3302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 xml:space="preserve">MAZERET </w:t>
            </w:r>
            <w:r w:rsidRPr="001912BF">
              <w:rPr>
                <w:rFonts w:ascii="Times New Roman" w:eastAsia="Times New Roman" w:hAnsi="Times New Roman" w:cs="Times New Roman"/>
                <w:b/>
                <w:bCs/>
                <w:szCs w:val="20"/>
                <w:lang w:eastAsia="tr-TR"/>
              </w:rPr>
              <w:t>SINAVI TARİHLERİ</w:t>
            </w:r>
          </w:p>
        </w:tc>
      </w:tr>
      <w:tr w:rsidR="00CC3B3B" w:rsidRPr="001912BF" w:rsidTr="00DF74D0">
        <w:trPr>
          <w:trHeight w:val="315"/>
        </w:trPr>
        <w:tc>
          <w:tcPr>
            <w:tcW w:w="1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CC3B3B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. SINIF</w:t>
            </w:r>
          </w:p>
        </w:tc>
      </w:tr>
      <w:tr w:rsidR="00CC3B3B" w:rsidRPr="001912BF" w:rsidTr="00DF74D0">
        <w:trPr>
          <w:trHeight w:val="300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CC3B3B" w:rsidRPr="001912BF" w:rsidTr="00DF74D0">
        <w:trPr>
          <w:trHeight w:val="30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CC3B3B" w:rsidRPr="001912BF" w:rsidTr="00DF74D0">
        <w:trPr>
          <w:trHeight w:val="23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C3B3B" w:rsidRPr="001912BF" w:rsidRDefault="00CC3B3B" w:rsidP="006E69A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0B5708" w:rsidRPr="001912BF" w:rsidTr="006E69AA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EE2BE3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0B5708" w:rsidRPr="001912BF" w:rsidRDefault="00920778" w:rsidP="00EE2BE3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8</w:t>
            </w:r>
            <w:r w:rsidR="000B57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827725" w:rsidP="005E2A85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 w:rsidR="005E2A8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TATÜRK İLKELERİ VE İNKILAP TARİH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r. Öğr. Üyesi Ferdi AKBA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EE2BE3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0B5708" w:rsidRPr="001912BF" w:rsidTr="006E69AA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C55B3E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 w:rsidR="00C55B3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</w:t>
            </w:r>
            <w:r w:rsidR="00827725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ATEMATİK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. Gör. Dr. Ali Samet SARKI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B5708" w:rsidRPr="001912BF" w:rsidRDefault="000B570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F84259" w:rsidRPr="001912BF" w:rsidTr="00C95116">
        <w:trPr>
          <w:trHeight w:val="554"/>
        </w:trPr>
        <w:tc>
          <w:tcPr>
            <w:tcW w:w="143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84259" w:rsidRPr="001912BF" w:rsidRDefault="00F8425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F84259" w:rsidRPr="001912BF" w:rsidRDefault="00920778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9</w:t>
            </w:r>
            <w:r w:rsidR="00F8425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4259" w:rsidRPr="00017AA9" w:rsidRDefault="00F84259" w:rsidP="00E240E2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17AA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-10.3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F84259" w:rsidRPr="00017AA9" w:rsidRDefault="00F8425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17A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TEMEL BİLGİ TEKN. 1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F84259" w:rsidRPr="00017AA9" w:rsidRDefault="00F84259" w:rsidP="000B570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17AA9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ugay AYAŞ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84259" w:rsidRPr="00017AA9" w:rsidRDefault="005D43A8" w:rsidP="005D43A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  <w:bookmarkStart w:id="0" w:name="_GoBack"/>
            <w:bookmarkEnd w:id="0"/>
          </w:p>
        </w:tc>
      </w:tr>
      <w:tr w:rsidR="00F84259" w:rsidRPr="001912BF" w:rsidTr="00DF74D0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4259" w:rsidRPr="001912BF" w:rsidRDefault="00F84259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4259" w:rsidRPr="001912BF" w:rsidRDefault="00F84259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3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F84259" w:rsidRPr="00E240E2" w:rsidRDefault="00F84259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ÜRK DİL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F84259" w:rsidRPr="00E240E2" w:rsidRDefault="00F84259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Öğr. Gör. Esra TU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84259" w:rsidRPr="001912BF" w:rsidRDefault="00F84259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DF74D0">
        <w:trPr>
          <w:trHeight w:val="554"/>
        </w:trPr>
        <w:tc>
          <w:tcPr>
            <w:tcW w:w="143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60436A" w:rsidRPr="001912BF" w:rsidRDefault="00920778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30</w:t>
            </w:r>
            <w:r w:rsidR="0060436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BESLENME İLK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194C29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İNGİLİZCE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843795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60436A" w:rsidRPr="001912BF" w:rsidRDefault="00920778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1.12</w:t>
            </w:r>
            <w:r w:rsidR="0060436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0B5708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B570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0B5708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0B57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GIDA İŞLEME İLKELERİ 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0B5708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B5708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843795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6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İJİTAL OKURYAZARLIK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60436A">
        <w:trPr>
          <w:trHeight w:val="554"/>
        </w:trPr>
        <w:tc>
          <w:tcPr>
            <w:tcW w:w="143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60436A" w:rsidRPr="001912BF" w:rsidRDefault="00920778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2.12</w:t>
            </w:r>
            <w:r w:rsidR="0060436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ENEL KİMYA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ahsin ÖZ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DF74D0">
        <w:trPr>
          <w:trHeight w:val="315"/>
        </w:trPr>
        <w:tc>
          <w:tcPr>
            <w:tcW w:w="14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60436A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. SINIF</w:t>
            </w:r>
          </w:p>
        </w:tc>
      </w:tr>
      <w:tr w:rsidR="0060436A" w:rsidRPr="001912BF" w:rsidTr="00DF74D0">
        <w:trPr>
          <w:trHeight w:val="300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60436A" w:rsidRPr="001912BF" w:rsidTr="00DF74D0">
        <w:trPr>
          <w:trHeight w:val="30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60436A" w:rsidRPr="001912BF" w:rsidTr="00DF74D0">
        <w:trPr>
          <w:trHeight w:val="230"/>
        </w:trPr>
        <w:tc>
          <w:tcPr>
            <w:tcW w:w="1433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60436A" w:rsidRPr="001912BF" w:rsidTr="00C4485E">
        <w:trPr>
          <w:trHeight w:val="384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920778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8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UYUSAL ANALİZ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DF74D0">
        <w:trPr>
          <w:trHeight w:val="300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E240E2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15-15.15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E240E2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IDA PAZARLAMA TEKNİKLERİ</w:t>
            </w:r>
            <w:r w:rsidRPr="00E240E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E240E2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NERMİN BAHŞİ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E240E2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240E2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DF74D0">
        <w:trPr>
          <w:trHeight w:val="554"/>
        </w:trPr>
        <w:tc>
          <w:tcPr>
            <w:tcW w:w="143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778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9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GÖNÜLLÜLÜK ÇALIŞMALAR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ç. Dr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DF74D0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920778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30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GIDA GÜV. VE KALİTE YÖNT.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562F55">
        <w:trPr>
          <w:trHeight w:val="554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5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GENEL MİKROBİYOLOJİ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562F55">
        <w:trPr>
          <w:trHeight w:val="554"/>
        </w:trPr>
        <w:tc>
          <w:tcPr>
            <w:tcW w:w="14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778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1.12.202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BİY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562F55">
        <w:trPr>
          <w:trHeight w:val="585"/>
        </w:trPr>
        <w:tc>
          <w:tcPr>
            <w:tcW w:w="14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4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 xml:space="preserve">MESLEKİ İNGİLİZCE 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562F55">
        <w:trPr>
          <w:trHeight w:val="610"/>
        </w:trPr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11.11.20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LABORATUVAR TEKNİKLER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Prof. Dr. Ömer SAYLA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6E69AA">
        <w:trPr>
          <w:trHeight w:val="610"/>
        </w:trPr>
        <w:tc>
          <w:tcPr>
            <w:tcW w:w="143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ORGANİK KİMYA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Tahsin ÖZ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0436A" w:rsidRDefault="00920778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</w:t>
            </w:r>
          </w:p>
        </w:tc>
      </w:tr>
      <w:tr w:rsidR="0060436A" w:rsidRPr="001912BF" w:rsidTr="00DF74D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60436A" w:rsidRPr="001912BF" w:rsidTr="00CC3B3B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3. SINIF</w:t>
            </w:r>
          </w:p>
        </w:tc>
      </w:tr>
      <w:tr w:rsidR="0060436A" w:rsidRPr="001912BF" w:rsidTr="00DF74D0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106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60436A" w:rsidRPr="001912BF" w:rsidTr="00DF74D0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60436A" w:rsidRPr="001912BF" w:rsidTr="009D2A67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60436A" w:rsidRPr="001912BF" w:rsidTr="009D2A67">
        <w:trPr>
          <w:trHeight w:val="554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778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8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9D2A67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0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9D2A67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EYVE VE SEBZE İŞL. TEKNİK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9D2A67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9D2A67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D2A6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60436A" w:rsidRPr="001912BF" w:rsidTr="009D2A67">
        <w:trPr>
          <w:trHeight w:val="554"/>
        </w:trPr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20778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9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TAHIL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60436A" w:rsidRPr="001912BF" w:rsidTr="006E69AA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4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MİKROBİYOLOJİSİ 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60436A" w:rsidRPr="001912BF" w:rsidTr="00DF74D0">
        <w:trPr>
          <w:trHeight w:val="554"/>
        </w:trPr>
        <w:tc>
          <w:tcPr>
            <w:tcW w:w="136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20778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30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İŞLETME</w:t>
            </w:r>
          </w:p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KURULUM VE ORGANİZASYON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60436A" w:rsidRPr="001912BF" w:rsidTr="00DF74D0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KONOM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NERMİN BAHŞİ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60436A" w:rsidRPr="001912BF" w:rsidTr="001C5FEE">
        <w:trPr>
          <w:trHeight w:val="554"/>
        </w:trPr>
        <w:tc>
          <w:tcPr>
            <w:tcW w:w="136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20778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ERŞEMBE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1.12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NALİZLERİ I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60436A" w:rsidRPr="001912BF" w:rsidTr="00DF74D0">
        <w:trPr>
          <w:trHeight w:val="554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LARDA KULLANILAN DOĞAL VE YAPAY RENK MADD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-19</w:t>
            </w:r>
          </w:p>
        </w:tc>
      </w:tr>
      <w:tr w:rsidR="0060436A" w:rsidRPr="001912BF" w:rsidTr="00DF74D0">
        <w:trPr>
          <w:trHeight w:val="315"/>
        </w:trPr>
        <w:tc>
          <w:tcPr>
            <w:tcW w:w="85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4. SINIF</w:t>
            </w:r>
          </w:p>
        </w:tc>
      </w:tr>
      <w:tr w:rsidR="0060436A" w:rsidRPr="001912BF" w:rsidTr="00DF74D0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1065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ati</w:t>
            </w:r>
          </w:p>
        </w:tc>
        <w:tc>
          <w:tcPr>
            <w:tcW w:w="219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in Adı</w:t>
            </w:r>
          </w:p>
        </w:tc>
        <w:tc>
          <w:tcPr>
            <w:tcW w:w="266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Öğretim Üyesi / Elemanı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erslik</w:t>
            </w:r>
          </w:p>
        </w:tc>
      </w:tr>
      <w:tr w:rsidR="0060436A" w:rsidRPr="001912BF" w:rsidTr="00DF74D0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</w:tr>
      <w:tr w:rsidR="0060436A" w:rsidRPr="001912BF" w:rsidTr="00DF74D0">
        <w:trPr>
          <w:trHeight w:val="300"/>
        </w:trPr>
        <w:tc>
          <w:tcPr>
            <w:tcW w:w="13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266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60436A" w:rsidRPr="001912BF" w:rsidTr="00EF118B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920778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PAZARTESİ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8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ALKOLLÜ İÇECEKLER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EF118B">
        <w:trPr>
          <w:trHeight w:val="300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5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DONDURULMUŞ ÜRÜNLER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951BB0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6E69AA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920778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ALI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29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MBALAJLAMA İLKELER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Fatma HEPSAĞ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6E69AA">
        <w:trPr>
          <w:trHeight w:val="300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6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SÜT VE ÜRÜNLERİ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Pembe ÇÜRÜK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82653C">
        <w:trPr>
          <w:trHeight w:val="300"/>
        </w:trPr>
        <w:tc>
          <w:tcPr>
            <w:tcW w:w="13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920778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ÇARŞAMBA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30.11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9</w:t>
            </w: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ET VE ÜRÜNLERİ İŞLEME TEKNOLOJİSİ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oç. Dr. Emel ÜNAL TURHA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82653C">
        <w:trPr>
          <w:trHeight w:val="300"/>
        </w:trPr>
        <w:tc>
          <w:tcPr>
            <w:tcW w:w="13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1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GIDA ANALİZLERİ 2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Arş. Gör. Dr. Nuray İNAN ÇINKI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562F55">
        <w:trPr>
          <w:trHeight w:val="300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0778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CUMA</w:t>
            </w:r>
          </w:p>
          <w:p w:rsidR="0060436A" w:rsidRPr="001912BF" w:rsidRDefault="00920778" w:rsidP="00920778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02.12.2022</w:t>
            </w:r>
          </w:p>
        </w:tc>
        <w:tc>
          <w:tcPr>
            <w:tcW w:w="106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0</w:t>
            </w:r>
          </w:p>
        </w:tc>
        <w:tc>
          <w:tcPr>
            <w:tcW w:w="219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MEZUNİYET TEZİ 1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Bölüm Öğretim Üyeleri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48</w:t>
            </w:r>
          </w:p>
        </w:tc>
      </w:tr>
      <w:tr w:rsidR="0060436A" w:rsidRPr="001912BF" w:rsidTr="00562F55">
        <w:trPr>
          <w:trHeight w:val="315"/>
        </w:trPr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f. Dr. Ömer SAYLAR</w:t>
            </w:r>
          </w:p>
        </w:tc>
      </w:tr>
      <w:tr w:rsidR="0060436A" w:rsidRPr="00986A4B" w:rsidTr="00DF74D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1912BF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986A4B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1912B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           Gıda Teknolojisi Bölüm Başkanı</w:t>
            </w:r>
            <w:r w:rsidRPr="00986A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</w:p>
        </w:tc>
      </w:tr>
      <w:tr w:rsidR="0060436A" w:rsidRPr="00986A4B" w:rsidTr="00DF74D0">
        <w:trPr>
          <w:trHeight w:val="300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986A4B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986A4B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986A4B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986A4B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986A4B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436A" w:rsidRPr="00986A4B" w:rsidRDefault="0060436A" w:rsidP="0060436A">
            <w:pPr>
              <w:spacing w:before="0" w:line="240" w:lineRule="auto"/>
              <w:ind w:right="0"/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</w:tbl>
    <w:p w:rsidR="0089134F" w:rsidRPr="00986A4B" w:rsidRDefault="0089134F">
      <w:pPr>
        <w:rPr>
          <w:rFonts w:ascii="Times New Roman" w:hAnsi="Times New Roman" w:cs="Times New Roman"/>
          <w:sz w:val="20"/>
          <w:szCs w:val="20"/>
        </w:rPr>
      </w:pPr>
    </w:p>
    <w:sectPr w:rsidR="0089134F" w:rsidRPr="00986A4B" w:rsidSect="00827725">
      <w:pgSz w:w="11906" w:h="16838"/>
      <w:pgMar w:top="1417" w:right="1417" w:bottom="1417" w:left="1417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204D" w:rsidRDefault="001E204D" w:rsidP="00827725">
      <w:pPr>
        <w:spacing w:before="0" w:line="240" w:lineRule="auto"/>
      </w:pPr>
      <w:r>
        <w:separator/>
      </w:r>
    </w:p>
  </w:endnote>
  <w:endnote w:type="continuationSeparator" w:id="0">
    <w:p w:rsidR="001E204D" w:rsidRDefault="001E204D" w:rsidP="0082772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204D" w:rsidRDefault="001E204D" w:rsidP="00827725">
      <w:pPr>
        <w:spacing w:before="0" w:line="240" w:lineRule="auto"/>
      </w:pPr>
      <w:r>
        <w:separator/>
      </w:r>
    </w:p>
  </w:footnote>
  <w:footnote w:type="continuationSeparator" w:id="0">
    <w:p w:rsidR="001E204D" w:rsidRDefault="001E204D" w:rsidP="00827725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OxMDI3MDOzsDRW0lEKTi0uzszPAykwrgUAARUq5ywAAAA="/>
  </w:docVars>
  <w:rsids>
    <w:rsidRoot w:val="00B4315D"/>
    <w:rsid w:val="00016205"/>
    <w:rsid w:val="00017AA9"/>
    <w:rsid w:val="00021A3A"/>
    <w:rsid w:val="00036178"/>
    <w:rsid w:val="00040723"/>
    <w:rsid w:val="0004203A"/>
    <w:rsid w:val="00051E95"/>
    <w:rsid w:val="0005242A"/>
    <w:rsid w:val="00054FF2"/>
    <w:rsid w:val="00057BC3"/>
    <w:rsid w:val="00060A69"/>
    <w:rsid w:val="00065B20"/>
    <w:rsid w:val="000718A1"/>
    <w:rsid w:val="00091C6E"/>
    <w:rsid w:val="000A0878"/>
    <w:rsid w:val="000B5708"/>
    <w:rsid w:val="000C1F5E"/>
    <w:rsid w:val="000D1FEC"/>
    <w:rsid w:val="000D60D7"/>
    <w:rsid w:val="000F3EBE"/>
    <w:rsid w:val="000F4980"/>
    <w:rsid w:val="00103896"/>
    <w:rsid w:val="001427D6"/>
    <w:rsid w:val="00143137"/>
    <w:rsid w:val="0014594C"/>
    <w:rsid w:val="00150DA0"/>
    <w:rsid w:val="001517DE"/>
    <w:rsid w:val="00153A1B"/>
    <w:rsid w:val="00154322"/>
    <w:rsid w:val="0015685D"/>
    <w:rsid w:val="00160AFA"/>
    <w:rsid w:val="001617B7"/>
    <w:rsid w:val="001912BF"/>
    <w:rsid w:val="00191D99"/>
    <w:rsid w:val="00194C29"/>
    <w:rsid w:val="00197AB2"/>
    <w:rsid w:val="001B57AA"/>
    <w:rsid w:val="001C3302"/>
    <w:rsid w:val="001D1D3E"/>
    <w:rsid w:val="001E204D"/>
    <w:rsid w:val="001E4994"/>
    <w:rsid w:val="001E6C2A"/>
    <w:rsid w:val="001F6B42"/>
    <w:rsid w:val="00224536"/>
    <w:rsid w:val="00240A35"/>
    <w:rsid w:val="00260C60"/>
    <w:rsid w:val="002646EC"/>
    <w:rsid w:val="00267E3E"/>
    <w:rsid w:val="002748A5"/>
    <w:rsid w:val="002935CA"/>
    <w:rsid w:val="002B4AB8"/>
    <w:rsid w:val="002C63F7"/>
    <w:rsid w:val="002D7F55"/>
    <w:rsid w:val="002D7FD9"/>
    <w:rsid w:val="002E475A"/>
    <w:rsid w:val="002F796D"/>
    <w:rsid w:val="002F7E46"/>
    <w:rsid w:val="00301112"/>
    <w:rsid w:val="00315F6B"/>
    <w:rsid w:val="00327792"/>
    <w:rsid w:val="003378B7"/>
    <w:rsid w:val="00346050"/>
    <w:rsid w:val="0034634A"/>
    <w:rsid w:val="00347900"/>
    <w:rsid w:val="003578FA"/>
    <w:rsid w:val="00364910"/>
    <w:rsid w:val="00366426"/>
    <w:rsid w:val="00370923"/>
    <w:rsid w:val="00376EF7"/>
    <w:rsid w:val="00380399"/>
    <w:rsid w:val="003810B2"/>
    <w:rsid w:val="00384153"/>
    <w:rsid w:val="003846DA"/>
    <w:rsid w:val="00393050"/>
    <w:rsid w:val="003B12E3"/>
    <w:rsid w:val="003B40BD"/>
    <w:rsid w:val="003B4F9D"/>
    <w:rsid w:val="003B7B1C"/>
    <w:rsid w:val="003C21AB"/>
    <w:rsid w:val="003C3C23"/>
    <w:rsid w:val="003C57AF"/>
    <w:rsid w:val="003D3CB6"/>
    <w:rsid w:val="003D6FD7"/>
    <w:rsid w:val="003D763B"/>
    <w:rsid w:val="003E4692"/>
    <w:rsid w:val="003F196E"/>
    <w:rsid w:val="003F54A1"/>
    <w:rsid w:val="003F5A7A"/>
    <w:rsid w:val="00403E0F"/>
    <w:rsid w:val="004051FB"/>
    <w:rsid w:val="004138CB"/>
    <w:rsid w:val="00426DC9"/>
    <w:rsid w:val="0043735A"/>
    <w:rsid w:val="0044008B"/>
    <w:rsid w:val="00453108"/>
    <w:rsid w:val="00462FF3"/>
    <w:rsid w:val="00466979"/>
    <w:rsid w:val="00480A72"/>
    <w:rsid w:val="004963B6"/>
    <w:rsid w:val="004A0F77"/>
    <w:rsid w:val="004A2C30"/>
    <w:rsid w:val="004A6C11"/>
    <w:rsid w:val="004B0A7A"/>
    <w:rsid w:val="004D6E5F"/>
    <w:rsid w:val="004F353E"/>
    <w:rsid w:val="004F6E18"/>
    <w:rsid w:val="00500E00"/>
    <w:rsid w:val="005014A3"/>
    <w:rsid w:val="00510071"/>
    <w:rsid w:val="0051129F"/>
    <w:rsid w:val="005326FE"/>
    <w:rsid w:val="005328FF"/>
    <w:rsid w:val="00542C8D"/>
    <w:rsid w:val="00550F98"/>
    <w:rsid w:val="00562F55"/>
    <w:rsid w:val="005762B5"/>
    <w:rsid w:val="005806A5"/>
    <w:rsid w:val="005854D2"/>
    <w:rsid w:val="00586567"/>
    <w:rsid w:val="00595696"/>
    <w:rsid w:val="005A1DA6"/>
    <w:rsid w:val="005A5AAD"/>
    <w:rsid w:val="005A7E25"/>
    <w:rsid w:val="005D0B84"/>
    <w:rsid w:val="005D43A8"/>
    <w:rsid w:val="005E2351"/>
    <w:rsid w:val="005E2A85"/>
    <w:rsid w:val="005E4C93"/>
    <w:rsid w:val="005F1DBB"/>
    <w:rsid w:val="0060144B"/>
    <w:rsid w:val="0060436A"/>
    <w:rsid w:val="00606354"/>
    <w:rsid w:val="006241A4"/>
    <w:rsid w:val="0063012E"/>
    <w:rsid w:val="0063570F"/>
    <w:rsid w:val="00636A6D"/>
    <w:rsid w:val="00636BC7"/>
    <w:rsid w:val="00637771"/>
    <w:rsid w:val="00640F50"/>
    <w:rsid w:val="006414BB"/>
    <w:rsid w:val="006467DA"/>
    <w:rsid w:val="00665093"/>
    <w:rsid w:val="006662D0"/>
    <w:rsid w:val="00671C4D"/>
    <w:rsid w:val="00680B43"/>
    <w:rsid w:val="00680F9E"/>
    <w:rsid w:val="006A114E"/>
    <w:rsid w:val="006A677C"/>
    <w:rsid w:val="006C0999"/>
    <w:rsid w:val="006C4E4E"/>
    <w:rsid w:val="006C59F8"/>
    <w:rsid w:val="006C6607"/>
    <w:rsid w:val="006E23DD"/>
    <w:rsid w:val="006E69AA"/>
    <w:rsid w:val="00706863"/>
    <w:rsid w:val="00712FC6"/>
    <w:rsid w:val="0073386A"/>
    <w:rsid w:val="007462E3"/>
    <w:rsid w:val="00746C41"/>
    <w:rsid w:val="00752432"/>
    <w:rsid w:val="00761D97"/>
    <w:rsid w:val="007644A8"/>
    <w:rsid w:val="00764DAF"/>
    <w:rsid w:val="0079062D"/>
    <w:rsid w:val="007B6FE7"/>
    <w:rsid w:val="007C318C"/>
    <w:rsid w:val="007D0E59"/>
    <w:rsid w:val="007D51EE"/>
    <w:rsid w:val="007E7DF4"/>
    <w:rsid w:val="00806E8E"/>
    <w:rsid w:val="00810766"/>
    <w:rsid w:val="00822A4D"/>
    <w:rsid w:val="00827725"/>
    <w:rsid w:val="00827E80"/>
    <w:rsid w:val="008316A1"/>
    <w:rsid w:val="0083383C"/>
    <w:rsid w:val="00843AE1"/>
    <w:rsid w:val="00847C59"/>
    <w:rsid w:val="0085181F"/>
    <w:rsid w:val="00855026"/>
    <w:rsid w:val="00865902"/>
    <w:rsid w:val="008676E8"/>
    <w:rsid w:val="008815BC"/>
    <w:rsid w:val="00884C80"/>
    <w:rsid w:val="0088657D"/>
    <w:rsid w:val="00886582"/>
    <w:rsid w:val="0089134F"/>
    <w:rsid w:val="00893381"/>
    <w:rsid w:val="008A24A3"/>
    <w:rsid w:val="008A4539"/>
    <w:rsid w:val="008B3D09"/>
    <w:rsid w:val="008B43EA"/>
    <w:rsid w:val="008C0C33"/>
    <w:rsid w:val="008D23E3"/>
    <w:rsid w:val="008E0E01"/>
    <w:rsid w:val="008E2651"/>
    <w:rsid w:val="008F7231"/>
    <w:rsid w:val="0090088A"/>
    <w:rsid w:val="00902338"/>
    <w:rsid w:val="00902935"/>
    <w:rsid w:val="0090655E"/>
    <w:rsid w:val="00920338"/>
    <w:rsid w:val="00920778"/>
    <w:rsid w:val="00927F0D"/>
    <w:rsid w:val="00930DED"/>
    <w:rsid w:val="00936A81"/>
    <w:rsid w:val="009472D1"/>
    <w:rsid w:val="00947C86"/>
    <w:rsid w:val="00951BB0"/>
    <w:rsid w:val="009703F6"/>
    <w:rsid w:val="00972C4D"/>
    <w:rsid w:val="009755C9"/>
    <w:rsid w:val="00986A4B"/>
    <w:rsid w:val="009977E0"/>
    <w:rsid w:val="009B3D98"/>
    <w:rsid w:val="009B4ED3"/>
    <w:rsid w:val="009C0ABC"/>
    <w:rsid w:val="009D2A67"/>
    <w:rsid w:val="009D307B"/>
    <w:rsid w:val="009D7EA3"/>
    <w:rsid w:val="009E51DC"/>
    <w:rsid w:val="00A20F13"/>
    <w:rsid w:val="00A22251"/>
    <w:rsid w:val="00A23EBB"/>
    <w:rsid w:val="00A37018"/>
    <w:rsid w:val="00A56824"/>
    <w:rsid w:val="00A66B0D"/>
    <w:rsid w:val="00A708CF"/>
    <w:rsid w:val="00A74A2B"/>
    <w:rsid w:val="00A87AC7"/>
    <w:rsid w:val="00A939BE"/>
    <w:rsid w:val="00A94A5A"/>
    <w:rsid w:val="00A95605"/>
    <w:rsid w:val="00AA1DA6"/>
    <w:rsid w:val="00AB36E2"/>
    <w:rsid w:val="00AC2038"/>
    <w:rsid w:val="00AC5B87"/>
    <w:rsid w:val="00AF52C7"/>
    <w:rsid w:val="00AF6AC5"/>
    <w:rsid w:val="00B21DBF"/>
    <w:rsid w:val="00B2736A"/>
    <w:rsid w:val="00B36F34"/>
    <w:rsid w:val="00B4315D"/>
    <w:rsid w:val="00B46826"/>
    <w:rsid w:val="00B634B9"/>
    <w:rsid w:val="00B7223F"/>
    <w:rsid w:val="00B75CFA"/>
    <w:rsid w:val="00B760D8"/>
    <w:rsid w:val="00B77D40"/>
    <w:rsid w:val="00BC6F69"/>
    <w:rsid w:val="00BC72B3"/>
    <w:rsid w:val="00BD047C"/>
    <w:rsid w:val="00BD302E"/>
    <w:rsid w:val="00BD4C68"/>
    <w:rsid w:val="00BE53F0"/>
    <w:rsid w:val="00BF6A08"/>
    <w:rsid w:val="00C222C5"/>
    <w:rsid w:val="00C22ABB"/>
    <w:rsid w:val="00C264B5"/>
    <w:rsid w:val="00C27DF9"/>
    <w:rsid w:val="00C32EEF"/>
    <w:rsid w:val="00C41DBE"/>
    <w:rsid w:val="00C4485E"/>
    <w:rsid w:val="00C45BBC"/>
    <w:rsid w:val="00C475F6"/>
    <w:rsid w:val="00C50F66"/>
    <w:rsid w:val="00C55B3E"/>
    <w:rsid w:val="00C716B9"/>
    <w:rsid w:val="00C84CCF"/>
    <w:rsid w:val="00C911F0"/>
    <w:rsid w:val="00C94717"/>
    <w:rsid w:val="00C972A4"/>
    <w:rsid w:val="00C9772A"/>
    <w:rsid w:val="00CB4E29"/>
    <w:rsid w:val="00CB5BF8"/>
    <w:rsid w:val="00CC3B3B"/>
    <w:rsid w:val="00CD6293"/>
    <w:rsid w:val="00CE39C1"/>
    <w:rsid w:val="00CF4323"/>
    <w:rsid w:val="00D01FED"/>
    <w:rsid w:val="00D1069B"/>
    <w:rsid w:val="00D10876"/>
    <w:rsid w:val="00D23436"/>
    <w:rsid w:val="00D40DB8"/>
    <w:rsid w:val="00D43405"/>
    <w:rsid w:val="00D52D08"/>
    <w:rsid w:val="00D52ED2"/>
    <w:rsid w:val="00D744A8"/>
    <w:rsid w:val="00D83C66"/>
    <w:rsid w:val="00D855F7"/>
    <w:rsid w:val="00DA0EC4"/>
    <w:rsid w:val="00DA3E74"/>
    <w:rsid w:val="00DA6F82"/>
    <w:rsid w:val="00DC06AD"/>
    <w:rsid w:val="00DD38F3"/>
    <w:rsid w:val="00DD46D5"/>
    <w:rsid w:val="00DD5AFD"/>
    <w:rsid w:val="00DE39D4"/>
    <w:rsid w:val="00DF5E48"/>
    <w:rsid w:val="00DF74D0"/>
    <w:rsid w:val="00E01E70"/>
    <w:rsid w:val="00E12467"/>
    <w:rsid w:val="00E1417C"/>
    <w:rsid w:val="00E14CCA"/>
    <w:rsid w:val="00E170A1"/>
    <w:rsid w:val="00E240E2"/>
    <w:rsid w:val="00E241A6"/>
    <w:rsid w:val="00E271FF"/>
    <w:rsid w:val="00E33E43"/>
    <w:rsid w:val="00E35A78"/>
    <w:rsid w:val="00E35BDF"/>
    <w:rsid w:val="00E41615"/>
    <w:rsid w:val="00E46B18"/>
    <w:rsid w:val="00E50AD2"/>
    <w:rsid w:val="00E53241"/>
    <w:rsid w:val="00E61BEB"/>
    <w:rsid w:val="00E63389"/>
    <w:rsid w:val="00E71F00"/>
    <w:rsid w:val="00E75ECC"/>
    <w:rsid w:val="00E761CD"/>
    <w:rsid w:val="00E80101"/>
    <w:rsid w:val="00E84E6C"/>
    <w:rsid w:val="00EE16D5"/>
    <w:rsid w:val="00EE2BE3"/>
    <w:rsid w:val="00F01582"/>
    <w:rsid w:val="00F04B7C"/>
    <w:rsid w:val="00F07682"/>
    <w:rsid w:val="00F16895"/>
    <w:rsid w:val="00F20D19"/>
    <w:rsid w:val="00F2142C"/>
    <w:rsid w:val="00F42C6B"/>
    <w:rsid w:val="00F43022"/>
    <w:rsid w:val="00F44691"/>
    <w:rsid w:val="00F451F4"/>
    <w:rsid w:val="00F54BEC"/>
    <w:rsid w:val="00F62A0F"/>
    <w:rsid w:val="00F63FA1"/>
    <w:rsid w:val="00F65680"/>
    <w:rsid w:val="00F75794"/>
    <w:rsid w:val="00F8238C"/>
    <w:rsid w:val="00F84259"/>
    <w:rsid w:val="00F97741"/>
    <w:rsid w:val="00FD7910"/>
    <w:rsid w:val="00FE16AF"/>
    <w:rsid w:val="00FE525E"/>
    <w:rsid w:val="00FF2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355BB"/>
  <w15:docId w15:val="{5FE4AD41-85A6-4E56-AFC1-DB05515FB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240" w:line="360" w:lineRule="auto"/>
        <w:ind w:right="8222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077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C63F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C63F7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827725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27725"/>
  </w:style>
  <w:style w:type="paragraph" w:styleId="AltBilgi">
    <w:name w:val="footer"/>
    <w:basedOn w:val="Normal"/>
    <w:link w:val="AltBilgiChar"/>
    <w:uiPriority w:val="99"/>
    <w:unhideWhenUsed/>
    <w:rsid w:val="00827725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277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7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AC80C-CDBC-4515-9ACD-2EE33CC30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8</TotalTime>
  <Pages>2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zgenurkilic2@outlook.com</cp:lastModifiedBy>
  <cp:revision>19</cp:revision>
  <cp:lastPrinted>2021-11-15T05:53:00Z</cp:lastPrinted>
  <dcterms:created xsi:type="dcterms:W3CDTF">2016-11-01T10:37:00Z</dcterms:created>
  <dcterms:modified xsi:type="dcterms:W3CDTF">2022-11-25T09:25:00Z</dcterms:modified>
</cp:coreProperties>
</file>